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ระบบปฏิบัติการและเทคโนโลยีแพลตฟอร์ม</w:t>
      </w:r>
      <w:r>
        <w:t xml:space="preserve"> </w:t>
      </w:r>
      <w:r>
        <w:t xml:space="preserve">(ปี1)</w:t>
      </w:r>
    </w:p>
    <w:p>
      <w:pPr>
        <w:pStyle w:val="Date"/>
      </w:pPr>
      <w:r>
        <w:t xml:space="preserve">วันอังคารที่</w:t>
      </w:r>
      <w:r>
        <w:t xml:space="preserve"> </w:t>
      </w:r>
      <w:r>
        <w:t xml:space="preserve">10</w:t>
      </w:r>
      <w:r>
        <w:t xml:space="preserve"> </w:t>
      </w:r>
      <w:r>
        <w:t xml:space="preserve">สิงหาคม</w:t>
      </w:r>
      <w:r>
        <w:t xml:space="preserve"> </w:t>
      </w:r>
      <w:r>
        <w:t xml:space="preserve">2564</w:t>
      </w:r>
      <w:r>
        <w:t xml:space="preserve"> </w:t>
      </w:r>
      <w:r>
        <w:t xml:space="preserve">เวลา</w:t>
      </w:r>
      <w:r>
        <w:t xml:space="preserve"> </w:t>
      </w:r>
      <w:r>
        <w:t xml:space="preserve">12.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CPU และมีการ Execute Program คือ เข้าไปรันโปรแกรมนั่นเองนะครับ สถานะต่อมาคือสถานะรอ รอ ก็คือเป็นสถานะที่ Process มีเหตุการณ์ใดเกิดขึ้น เช่น ออกไปใช้งานอุปกรณ์ Input, Output ยกตัวอย่างเช่น Printer ออกไปพิมพ์งาน หรือรอสัญญาณไวไฟ ต่าง ๆ ก็คือมันจะรอนะครับ สถานะรอ สถานะต่อมาของ Process ก็คือสถานะ Block สถานะ Block ต้องการใช้อุปกรณ์ Input นะครับ หรือเกิด Interrupt ระหว่างการรัน Process นะครับ Interrupt คงจำได้นะ การติดต่อกันระหว่าง ซีพียู กับอะไรจำได้หรือเปล่า นานนะ 2-3 อาทิตย์นะส่วนสถานะสุดท้ายคือสถานะสิ้นสุดเห็นไหมครับเริ่มต้น เริ่มต้นมาพร้อม พร้อมเสร็จเข้าไป Run รันเสร็จก็จบนะครับ นี่คือการเปลี่ยนสถานะของ Process นะครับ แต่ถ้าเมื่อไหร่ถ้าเราเริ่มต้นเกิดเหตุการณ์เหตุการณ์ใดขึ้น ออกไปหาอุปกรณ์ Input Output เช่น ออกไปพิมพ์นะครับ ก็โดนมาที่สถานะรอ ต้องย้อนกลับไปใหม่เหตุการณ์ใดก็จบ นี่คือลักษณะการเปลี่ยนสถานะของ Process นะครับสไลด์อาจารย์ไม่เลื่อนค่ะผมไปถึงสไลด์ ทำไมไม่เลื่อนน่ะ</w:t>
      </w:r>
    </w:p>
    <w:p>
      <w:pPr>
        <w:pStyle w:val="BodyText"/>
      </w:pPr>
      <w:r>
        <w:t xml:space="preserve">(ล่าม) แต่คือล่ามทำตามที่อาจารย์บรรยายไปแล้วค่ะ แต่พอตอนที่มีภาพประกอบ</w:t>
      </w:r>
    </w:p>
    <w:p>
      <w:pPr>
        <w:pStyle w:val="BodyText"/>
      </w:pPr>
      <w:r>
        <w:t xml:space="preserve">(ล่าม) ค่ะ</w:t>
      </w:r>
    </w:p>
    <w:p>
      <w:pPr>
        <w:pStyle w:val="BodyText"/>
      </w:pPr>
      <w:r>
        <w:t xml:space="preserve">(อาจารย์) ตอนนี้มันยังค้างอยู่หรือ</w:t>
      </w:r>
    </w:p>
    <w:p>
      <w:pPr>
        <w:pStyle w:val="BodyText"/>
      </w:pPr>
      <w:r>
        <w:t xml:space="preserve">(ล่าม) ค้างอยู่ค่ะ อาจารย์ พอ…เห็นไหมครับ</w:t>
      </w:r>
    </w:p>
    <w:p>
      <w:pPr>
        <w:pStyle w:val="BodyText"/>
      </w:pPr>
      <w:r>
        <w:t xml:space="preserve">(ล่าม) ตอนนี้อยู่ขั้นตอนการเปลี่ยนสถานะของ Process แล้วค่ะ อย่างที่อาจารย์พ่อพูดไปเมื่อกี้นะครับ การเปลี่ยนแปลงถ้าเกิดเป็นโปรแกรมปกตินะครับ มันก็จะเริ่มต้นนะครับ พอเริ่มต้น ก็เข้ามาทำไมมันไม่เลื่อน</w:t>
      </w:r>
    </w:p>
    <w:p>
      <w:pPr>
        <w:pStyle w:val="BodyText"/>
      </w:pPr>
      <w:r>
        <w:t xml:space="preserve">(ล่าม) ตอนนี้สไลด์อยู่ที่ขั้นตอนการเปลี่ยนสถานะของ Process ค่ะไม่มีภาพ เป็นข้อความค่ะ มันไม่ยอมเปลี่ยน มันขึ้นแต่หน้าเดียวค่ะ อันนี้เปลี่ยนเป็นภาพที่มีเริ่มต้น พร้อมรัน แล้วก็สิ้นสุดมันก็จะเหมือนเดิม แชร์ไป มันก็ขึ้นมา ทำไมมันไม่ขึ้น ตุ้ยมาดูให้หน่อย ทำไมมันแชร์แล้วสไลด์เราเลื่อนพอเรา… นำเสนอ พอเราเลื่อน มันไม่เลื่อนใช่ไหมครับ พอมันเลื่อน</w:t>
      </w:r>
    </w:p>
    <w:p>
      <w:pPr>
        <w:pStyle w:val="BodyText"/>
      </w:pPr>
      <w:r>
        <w:t xml:space="preserve">(ล่าม) สไลด์ไม่เลื่อน</w:t>
      </w:r>
    </w:p>
    <w:p>
      <w:pPr>
        <w:pStyle w:val="BodyText"/>
      </w:pPr>
      <w:r>
        <w:t xml:space="preserve">(อาจารย์) ทางนู้นไม่เลื่อนแล้วก็สิ้นสุด</w:t>
      </w:r>
    </w:p>
    <w:p>
      <w:pPr>
        <w:pStyle w:val="BodyText"/>
      </w:pPr>
      <w:r>
        <w:t xml:space="preserve">(อาจารย์) ก็แชร์ แชร์ทั้งหน้าจอ เอาใหม่นะ เลื่อนไหมครับ</w:t>
      </w:r>
    </w:p>
    <w:p>
      <w:pPr>
        <w:pStyle w:val="BodyText"/>
      </w:pPr>
      <w:r>
        <w:t xml:space="preserve">(ล่าม) ตอนนี้สไลด์อยู่ที่หน้าขั้นตอนการเปลี่ยนสถานะของ Process ค่ะ อันนี้เปลี่ยนแล้วค่ะ น่าจะได้แล้ว อ๋อ โอ.เค. ๆ ขอบคุณมาก ครับ ก็เมื่อกี้เป็นรูปนะครับ เปลี่ยนแปลงสถานะของ Process นะครับ เริ่มต้น มาพร้อม มารัน มาสิ้นสุด แต่คราวนี้ในการทำงานจริง ในระบบคอมพิวเตอร์นั้น เป็นไปไม่ได้ว่า จะมี Process เดียวที่เข้ามาทำงานในระบบคอมพิวเตอร์ของเรานะครับ เมื่อเป็นดังนั้นนะครับ มันจะทำให้เกิด การเสียเวลาเกิดขึ้นนะครับ ถ้าเราดูรูปเมื่อกี้นะครับ ถ้าเราเริ่มต้น Process A มาพร้อม มาพร้อมเสร็จ มารัน แล้วก็จบ ถ้าสมมติว่า Process A นะครับ มาพร้อม มา Run ใช้เวลา 30 นาที สมมตินะครับ 30 นาที Process B มาเริ่มต้น แล้วก็มาพร้อม ใช้เวลา 5 วินาทีนะครับ ในสถานะรันนั้นนะครับ Process จะเข้าไปครอบครอง CPU ได้ไม่สามารถเข้าไปได้มากกว่า 1 ตัว ดังนั้นจะเห็นว่า ถ้า Process A เข้าไปในสถานะรันแล้ว 30 นาที ส่วน process B มารอใช้แค่ 5 วินาทีนั้น จะเห็นว่า Process B จะต้องรอให้ Process A เข้าไปถึง 30 นาทีก่อนนะครับ ปัญหานี้จะเกิดมันจะทำให้ Process B เสียเวลานะครับ คอมพิวเตอร์ของเราจะต้องมีการกำหนดเวลาในการเข้าไปครอบครองซีพียูนะครับ เราเรียกว่ามันว่า</w:t>
      </w:r>
      <w:r>
        <w:t xml:space="preserve"> </w:t>
      </w:r>
      <w:r>
        <w:t xml:space="preserve">“</w:t>
      </w:r>
      <w:r>
        <w:t xml:space="preserve">เวลาควันตัม</w:t>
      </w:r>
      <w:r>
        <w:t xml:space="preserve">”</w:t>
      </w:r>
      <w:r>
        <w:t xml:space="preserve"> </w:t>
      </w:r>
      <w:r>
        <w:t xml:space="preserve">นะครับ นะครับ เวลาควันตัม เขาถามว่า Quantum เวลา Quantum เวลาที่ตัวของ OS กำหนดเวลาว่า Process นั้น สามารถอยู่ในสถานะ Run ได้เป็นเวลาเท่าไรนะครับ ซึ่งในแต่ละระบบปฏิบัติการก็จะมีเวลา Quantum ต่างกัน เช่น ระบบปฏิบัติการก็จะมีเวลาควันตัมที่ต่างกันนะครับ เช่น windown 8ตัวนะครับเราลงโปรแกรม OS นั้นเดี๋ยวอาจารย์จะพาไปดูว่า มันจะใช้เวลาแบบไหน แต่ละตัวนะครับ เพราะถ้าเราไม่มีเวลา Quantum นะครับ ก็จะทำให้เกิดการเสียเวลานะครับ Process จะต้องรอนะครับ รอเข้าไปครอบครองซีพียูนะครับเริ่มต้น มาพร้อม ถ้าเราไม่มีเวลาควันตัมกำหนดนะครับ มันก็จะแช่อยู่ตรงรันนี้นะครับ กำหนดเวลา Quantumถ้าเกิดสมมตินะครับ สมมติว่าเรากำหนดเวลาควอนตัมไว้ 5 วินาที ทุก Process สามารถเข้าไปในสถานะรันได้แค่ 5 วินาทีนะครับแล้วถ้าอย่างนี้ถ้าเกิดทำงานมากกว่า 5 วินาทีล่ะ ทำอย่างไร ถ้าเกิดทำงานมากหรือเข้าไปครอบครองซีพียูมากกว่า 5 นาที มันก็จะถูกส่งมาให้ที่พร้อมใหม่ Process ที่ต่อคิวเข้าไป หมดเวลา ควอนตัมก็ย้อนกลับไปกลับมา เหมือนวนลูปนะครับ ซึ่งในระบบคอมพิวเตอร์จริง ๆ ดูประหนึ่งว่ามันไม่ได้สลับเข้าสลับออก มันไม่ได้เปลี่ยนเวลาควอนตัมกันนะครับ ทีนี้มาดูกรณีเกิดปัญหาขึ้นนะครับ ถ้าเกิดมีการ Interrupt ขึ้น ก็จะมีสถานะหนึ่งเกิดขึ้น ก็คือสถานะ block สถานะ block เกิดขึ้นอย่างไร ก็คือในขณะที่ Process กำลังอยู่ในสถานะ Run บังเอิญว่าอุปกรณ์นั้นต้องการ input output เราสั่งโปรแกรม ๆ หนึ่งเข้าไปพอรันอยู่ ขณะ Run อยู่นั้น เราต้องการที่จะไปพิมพ์งาน ที่เครื่องพิมพ์จำนวน 200 แผ่นนะครับ ซึ่งเมื่อเราออกไปพิมพ์งาน 200 แผ่นนั้นนะครับ ขณะที่เราไปพิมพ์งาน 200 แผ่นนั้นนะครับ Process จะอยู่เฉย ๆ นะครับ จะไม่ได้ทำงานที่ซีพียู เพื่อทำให้ CPU ว่างและไม่ให้เกิดขึ้นในแผนที่ นี่คือการเกิดสถานะ Block นะครับ ดูรูปเห็นไหมครับ พอพร้อมเสร็จ รันปุ๊บ โดนบล็อก กลับไปพร้อมใหม่ แล้วก็จะเป็นอย่างนี้นะครับ คราวนี้มาดูหัวข้อต่อมานะครับ การติดต่อกันระหว่าง Process เมื่อมี Process มากกว่า 1 Process เวลาที่มันจะติดต่อกันมันทำอย่างไรนะครับ ดูรูปเห็นไหมครับ การติดต่อลักษณะนี้ติดต่อ โดยการใช้หน่วยความจำร่วม หมายความว่า เมื่อ Process A ต้องการส่งข้อมูลไปให้นะครับ มันจะไม่ส่งโดยตรงนะครับ มันจะส่งผ่านหน่วยความจำร่วมใช่ไหมครับ Process A ต้องการส่งมาที่ Process B ก็จะส่งมาที่หน่วยความจำ มารับที่หน่วนความจำนะครับ หลายคนอาจจะสงสัยว่า แล้วเรารู้ได้อย่างไรครับ ว่า Process A, Process B เป็น Process ใครเป็นของใครองค์ประกอบอันที่ 1 มันจะมีชื่อมีหมายเลขของตัวเองนะครับ ดังนั้น พอเราส่งเข้าไปปุ๊บ หน่วยความจำนะครับ ถ้าเรามองหน่วยความจำไม่ออก เราก็ผมจะยกตัวอย่างเช่น เราอยู่หมู่บ้านจัดสรรนะครับ ในหมู่บ้านจัดสรรเหมือนกันหมดเลยนะครับ หลังคา รั้วอะไรต่าง ๆ นี่ แต่เราจะรู้ได้อย่างไรครับ ว่าบ้านนั้นเป็นของใครนะครับ ดูบ้านเลขที่นะครับ ซึ่งในหน่วยความจำก็จะมี Address อยู่ข้างใน ว่าเป็นของใครนะครับ ตัวอย่างเช่น Process A ส่งไปแล้ว Process A ก็จะมีชื่อของตัวเองอยู่ Process B ก็จะมาเช็กไหนหนอ Process A Process นะครับ ก็คือติดต่อกันร่วมนะครับ อันที่ 2 นะครับ อันที่ 2 นะครับ อยู่ระหว่างการติดต่อร่วมกันแล้วนะครับ ก็จะมีการติดต่ออีกอันหนึ่งที่เป็นมาตรฐาน ก็คือการติดต่อโดยผ่าน Port รู้จัก Port ไหมเด็ก ๆ เด็ก ๆ น่าจะรู้จักนะครับ การติดต่อผ่าน port ก็จะเป็นการรับส่งข้อมูลที่สะดวกมากกว่านะครับ Port ก็มีเยอะแยะมากมาย Port ซึ่งปกติอยู่ในห้องแล็บ ก็จะเอาเครื่องให้เราดูว่าอันนี้คือ Port อะไรนะครับ ซึ่งตัวของ OS จะทำหน้าที่ในการรับส่งข้อมูลให้นะครับ ก็ลักษณะคล้าย ๆ กับหน่วยความจำร่วมนะครับ ซึ่งโครงสร้างของ Port ในปัจจุบันที่ใช้อยู่ก็จะมีอยู่ 3 แบบนะครับ โครงสร้าง Port แบบที่ 1 port แบบ Q สไลด์อยู่ที่ไลน์กลุ่มเรานะครับก็ส่งไปให้พี่ปุ๊ยแล้วนะ มี 3 แบบ แบบที่ 1 เป็นแบบ Q บอกนะครับจะเป็นข้อมูลที่ส่งเข้ามาใน Port เข้าก่อนออกก่อนนะครับเข้าก่อนออกก่อน การจัดคิวแบบนี้แบบ Port แบบนี้นะครับ นะครับ เป็นคิวมาก่อนเข้าก่อน แต่นะครับ port แบบ Q นี้มีข้อจำกัดนะครับ ที่คงที่นะครับ Port ในแบบที่ 2 คือแบบไปรท์นะครับ ก็จะเหมือนแบบคิวนะครับ นะครับ แล้วมันต่างกันอย่างไรครับ ต่างกันตรงที่ว่า Port แบบไปป์นั้น จะมีขนาดของพอร์ทไม่จำกัดนะครับ เช่น สมมติว่า พอร์ตแบบ Q จำกัดที่ 10 คิว ก็เข้ามาได้แค่ 10 คิวนะครับ แต่ถ้า Port แบบไปป์มา 10 ได้ 10 มา 100 ขยายเป็น 100 ลักษณะของพอร์ตนะครับ ซึ่งปัจจุบันก็ใช้ลักษณะแบบนี้นะครับแบบที่ 3 นะครับ คือ Port แบบ stat ก็คือ เข้าก่อน ออกทีหลังนะครับ ข้อมูลที่เข้าไปก่อนจะออกทีหลังนะครับ ซึ่งรายละเอียดพวกเรื่องพอร์ตแบบต่าง ๆ เราคงไปเรียนรู้ในรายวิชาโครงสร้างข้อมูลนะครับ น่าจะปี 2 นะครับ ปีหน้าได้เรียนนะครับ ผมจะไม่พูดรายละเอียดเยอะนะครับ อันนี้เป็นตัวอย่างนะอันนี้เป็นตัวอย่างนะครับ ในการทำงาน เห็นเมื่อเช้าอาจารย์แม่สอนไปแล้วใช่ไหม คราวนี้มาดูหัวข้อต่อมา ปัญหาการทำงานของ Process นะครับ ปัญหาที่ 1 นะครับ ปัญหาการอดตายหรือการเลื่อนไปอย่างไม่มีวันสิ้นสุด ก็คือหมายความว่า Process ที่มีความสำคัญน้อยนะครับ ก็คือปัญหาการอดตายนะครับ ขอยกตัวอย่างให้ดูเช่นนะครับ เครื่องพิมพ์ Process A และ B ต้องการใช้เครื่องพิมพ์พร้อมกัน แต่ Process ที่จะได้ใช้คือ Process ที่มีความสำคัญมากกว่า นะครับ เช่น สมมติว่า Process A มีความสำคัญมากกว่า Process A ส่วน process B ก็จะไม่ได้เข้าไปนะครับ ถ้ามี Process C มาต่อคิวอีก บังเอิญว่า Process c มีความสำคัญสูงกว่า พอ A เสร็จ C ก็จะเข้าไปแทนที่ B ปัญหาการอดตายขึ้น ถ้าเกิดเรามองภาพไม่ออกนะครับ ผมยกตัวอย่างให้ฟัง เช่น สมมติว่าที่อาคาร 13 เรา มีการสร้างห้องน้ำ ใหม่อยู่ข้าง ๆ เป็นห้องน้ำทองคำทองคำ ห้องน้ำทองคำเราเปรียบเสมือนเครื่องพิมพ์ แล้วมีคนจะมาใช้งาน 2 คนนะครับ คนแรกก็คือผมเองนะครับ เดินเข้าไปแล้ว จะไปเข้าห้องน้ำ มีบางคนอีกคนหนึ่งมานะครับ คนที่ 2 เป็นอธิการ อธิการ มาสะกิดหลังผม พิเชนทร์ ๆ ผมเข้าก่อนนะ เพราะอธิการใหญ่กว่าเรา นี่เกิดการอดตายแล้ว พอเข้าไปใช้ปั๊บ อธิการออก มีคนมา มาต่อท้ายผมอีก ผมเป็นผู้ว่าราชการจังหวัด เป็นอย่างไรครับ ผมได้เข้าไหม ไม่ได้เข้านะครับ ก็ลักษณะคล้าย ๆ กัน เวลาเราเอาไปตอบในข้อสอบ อย่าเอาไปตอบนะครับ เพราะมีรุ่นพี่เราหลายคนผมยกตัวอย่างเรื่องเข้าห้องน้ำ สมัยก่อน อาคาร 7 ข้อสอบมา ปัญหาการอดตายเป็นลักษณะอย่างไร รุ่นพี่เราหลาย ๆ คนเขียนห้องน้ำมาเลยครับ นึกออกนะครับ ปัญหาที่ 2 นะครับ ปัญหาการติดตายนะครับ หรือ Dead lock นะครับ ก็ไม่ควรให้เกิดขึ้นนะครับ ในระบบคอมพิวเตอร์เรา ปัญหาที่ 2 ยิ่งหนักเลยครับ Deadlock การปิดตายเกิดจากอะไรนะครับ ไอ้ที่ตรงข้อความนั้นผมพยายามอธิบายจากรูป ปัญหาการติดตายเกิดจากอะไรนะครับ ดูในรูปนี้นะครับ แต่ปัญหาการปิดตายเกิดจาก Process ใดก็แล้วแต่ ครอบครองทรัพยากรตัวเองและในขณะเดียวกันก็ยังต้องการไปครอบครองทรัพยากร Process อื่น ดูในรูปนะครับ ทรัพยากร A ก็เป็นของ Process นะครับ ทรัพยากร B ดี ก็ Process ที่ 2 ครอบครองอยู่นะครับ นี่เห็นไหมครับ เขาก็ครอบครองของเขา ใช่ไหมครับ นะครับ ของ Process ที่ 1 แต่ในลักษณะฉันครอบครองเธออยู่ แต่ฉันก็ต้องการทรัพยากรของคนอื่นนะครับ เกิดการปิดตายขึ้น หรือยกตัวอย่างง่าย ๆ เหมือนผมไปขอยืมตังค์แฝด แฝดอาจารย์พ่อยืมสตางค์หน่อย ร้อยล้าน แต่ลักษณะเดียวกันแฝดก็บอก อาจารย์พ่อ ยืมสตางค์พ่อหน่อย 200 ล้าน แต่ต่างคนต่างไม่ได้ควักตังค์ให้กัน แต่ปัญหาคือการปิดตายในลักษณะนี้ จบบทที่ 2 นะครับ วันนี้นะครับ หลายคนคงจะงง ๆ นะ แฝดงงไหม ถามแฝดหน่อย แฝดงงไหม หลายคนคงงงนะครับ สมัยอาจารย์พ่อเรียน หลายคนคงงงนะครับ ไม่ต้องงงครับ สมัยอาจารย์พ่อเรียนนี่โคตรงงเลยนะครับ วิชานี้มันยากนะครับจะได้เรียนรู้หลาย ๆ อย่างนะครับ ก็ภาวนา พวกเราฉีดวัคซีนกันทุกคนหรือยังนี่ เด็ก ๆ ฉีดหรือยัง</w:t>
      </w:r>
    </w:p>
    <w:p>
      <w:pPr>
        <w:pStyle w:val="BodyText"/>
      </w:pPr>
      <w:r>
        <w:t xml:space="preserve">(นักศึกษาชาย) ผมยังไม่ฉีดเลยครับ</w:t>
      </w:r>
    </w:p>
    <w:p>
      <w:pPr>
        <w:pStyle w:val="BodyText"/>
      </w:pPr>
      <w:r>
        <w:t xml:space="preserve">(อาจารย์) ตกลงแฝดฉีดแล้วใช่ไหม ไม่กลัวแล้วใช่ไหม</w:t>
      </w:r>
    </w:p>
    <w:p>
      <w:pPr>
        <w:pStyle w:val="BodyText"/>
      </w:pPr>
      <w:r>
        <w:t xml:space="preserve">(นักศึกษาชาย) ผมมีโรคประจำตัวครับ</w:t>
      </w:r>
    </w:p>
    <w:p>
      <w:pPr>
        <w:pStyle w:val="BodyText"/>
      </w:pPr>
      <w:r>
        <w:t xml:space="preserve">(ล่าม) คนอื่นยังไม่ได้ฉีดนะครับ มีแฝดฉีดมาเข็มหนึ่ง</w:t>
      </w:r>
    </w:p>
    <w:p>
      <w:pPr>
        <w:pStyle w:val="BodyText"/>
      </w:pPr>
      <w:r>
        <w:t xml:space="preserve">(อาจารย์) อ๋อ</w:t>
      </w:r>
    </w:p>
    <w:p>
      <w:pPr>
        <w:pStyle w:val="BodyText"/>
      </w:pPr>
      <w:r>
        <w:t xml:space="preserve">(ล่าม) ฉีดมาเข็มหนึ่ง</w:t>
      </w:r>
    </w:p>
    <w:p>
      <w:pPr>
        <w:pStyle w:val="BodyText"/>
      </w:pPr>
      <w:r>
        <w:t xml:space="preserve">(อาจารย์) ได้ข่าวว่าความดันขึ้นหรือแฝด</w:t>
      </w:r>
    </w:p>
    <w:p>
      <w:pPr>
        <w:pStyle w:val="BodyText"/>
      </w:pPr>
      <w:r>
        <w:t xml:space="preserve">(ล่าม) ใช่ครับ</w:t>
      </w:r>
    </w:p>
    <w:p>
      <w:pPr>
        <w:pStyle w:val="BodyText"/>
      </w:pPr>
      <w:r>
        <w:t xml:space="preserve">(อาจารย์) อาจารย์พ่อก็ยังไม่ได้ฉีด มีอาจารย์แม่เจ้าคนเดียวฉีดไปแล้วนะครับ เรายังรอวัคซีนทางเลือกเราอยู่นะครับ ก็จะมีแบบฝึกหัดท้ายบทนะครับ ไม่ต้องทำนะครับ ไปอย่างนั้นล่ะครับ ยังไม่ต้องทำ เดี๋ยวเจอกันในห้องแล็บเดี๋ยวจะพาทำนะครับ จะให้เราทำใจปรับตัวให้เราสบาย ๆ เพราะวิชาอื่นก็ค่อนข้างเข้มข้น วิชาอาจารย์แม่เป็นอย่างไรก็ไม่รู้นะ เมื่อเช้าเห็นบวกเลขกันอยู่ใช่ไหมนะครับ คือถ้าเรามาอยู่ในห้องแล็บ ไม่ค่อยมีปัญหา เพราะว่าอาจารย์พ่อ อาจารย์แม่ ปุ้ย พี่แป๋มก็จะเดินช่วยในห้องแล็บ เดินไปแต่ละเครื่อง ๆ ใครมีปัญหาก็ว่ากันไปได้แต่ละคน</w:t>
      </w:r>
    </w:p>
    <w:p>
      <w:pPr>
        <w:pStyle w:val="BodyText"/>
      </w:pPr>
      <w:r>
        <w:t xml:space="preserve">(ล่าม) ครับผม</w:t>
      </w:r>
    </w:p>
    <w:p>
      <w:pPr>
        <w:pStyle w:val="BodyText"/>
      </w:pPr>
      <w:r>
        <w:t xml:space="preserve">(อาจารย์) เด็ก ๆ มีอะไรจะถามเพิ่มเติมไหม นอกจากเรื่องเรียนก็ได้นะครับ</w:t>
      </w:r>
    </w:p>
    <w:p>
      <w:pPr>
        <w:pStyle w:val="BodyText"/>
      </w:pPr>
      <w:r>
        <w:t xml:space="preserve">(ล่าม) เล่าได้นะ</w:t>
      </w:r>
    </w:p>
    <w:p>
      <w:pPr>
        <w:pStyle w:val="BodyText"/>
      </w:pPr>
      <w:r>
        <w:t xml:space="preserve">(ล่าม) เจ้าธัญลักษณ์ เดี๋ยวนะคะ ธัญลักษณ์ มีไหม</w:t>
      </w:r>
    </w:p>
    <w:p>
      <w:pPr>
        <w:pStyle w:val="BodyText"/>
      </w:pPr>
      <w:r>
        <w:t xml:space="preserve">(อาจารย์) มีปัญหาไหม</w:t>
      </w:r>
    </w:p>
    <w:p>
      <w:pPr>
        <w:pStyle w:val="BodyText"/>
      </w:pPr>
      <w:r>
        <w:t xml:space="preserve">(ล่าม) เดี๋ยวสักครู่นะคะ ก็อยากจะถามน่ะนะครับ</w:t>
      </w:r>
    </w:p>
    <w:p>
      <w:pPr>
        <w:pStyle w:val="BodyText"/>
      </w:pPr>
      <w:r>
        <w:t xml:space="preserve">(อาจารย์) ครับ</w:t>
      </w:r>
    </w:p>
    <w:p>
      <w:pPr>
        <w:pStyle w:val="BodyText"/>
      </w:pPr>
      <w:r>
        <w:t xml:space="preserve">(ล่าม) ถามอันไหน แฝด</w:t>
      </w:r>
    </w:p>
    <w:p>
      <w:pPr>
        <w:pStyle w:val="BodyText"/>
      </w:pPr>
      <w:r>
        <w:t xml:space="preserve">(อาจารย์) ถามมาได้เลย ใครถาม แฝดหรือว่าธัญลักษณ์ การเปิดเรียนของมหาวิทยาลัยน่ะครับ จะเปิดวันไหนใช่ไหม เขาอยากจะวางแผนมามหาวิทยาลัยใช่ไหม หรือว่าหอพักแบบไหน ตอนนี้แฝดอยู่บ้านน่ะค่ะ</w:t>
      </w:r>
    </w:p>
    <w:p>
      <w:pPr>
        <w:pStyle w:val="BodyText"/>
      </w:pPr>
      <w:r>
        <w:t xml:space="preserve">(อาจารย์) อ๋อ ว่ามหาวิทยาลัยจะให้เข้ามาเมื่อไหร่ใช่ไหมใช่ ๆ ค่ะ</w:t>
      </w:r>
    </w:p>
    <w:p>
      <w:pPr>
        <w:pStyle w:val="BodyText"/>
      </w:pPr>
      <w:r>
        <w:t xml:space="preserve">(อาจารย์) อันนี้ที่เขาประกาศล่าสุดนะครับ ก็ถึงวันที่ 15 นะครับ 15 สิงหาคม แต่คราวนี้ แต่คราวนี้ผมได้ยินข่าวแว่ว ๆ มา อาจจะขยายถึงสิ้นเดือนสิงหาคมนะครับ เพราะว่าสถานการณ์ โควิด มันไม่ลดลงเลย ที่สกลนครก็เพิ่มวันละ 200-300 แล้วก็เริ่มมีคนเสียชีวิตนะครับ นับ 10 คนแล้วนะครับ คือ มหาวิทยาลัยก็ต้องฟังประกาศจากจังหวัดนะครับ ถามว่ามหาวิทยาลัยนี่อยากเปิดให้พวกเรามาไหม อยากเปิดครับ อาจารย์พ่อ อาจารย์แม่นั่งสอนอยู่บ้านก็เบื่อ ไม่เห็นหน้าพวกเรานะครับ แล้วยิ่งวิชาของพวกเรานี่เป็นวิชาปฏิบัตินะครับ เราต้องทำไอ้เครื่องคอมพิวเตอร์ของเรานะครับ ผมก็เข้าใจว่าบางคนพวกเราหลายคนไม่มีอุปกรณ์นะครับ ไม่มี Notebook ไม่มีคอมพิวเตอร์ใช่ไหม นะครับ ก็อดทนนะแฝด อดทนเอา พอเราเข้ามาเต็มรูปแบบ เราก็จะได้เรียนรู้ที่หลากหลายมากขึ้น ผมก็จะพาพวกเราทำอะไรอีกหลายอย่างนะครับ นอกจากการเรียนในชั้นเรียน ก็ขอให้โควิดมันซา ๆ ก่อน รุ่นพวกเรายังไม่เท่าไรนะ รุ่นพี่พวกเราน่าสงสารมาก ปี 4 น่ะ ไม่ได้ไปดูงานเลย เพราะติด COVID นะครับ ติดโควิด เขาปิดประเทศ ปิดจังหวัดนะครับ ก็คาดหวังว่า ถ้าสิ้นปีนี้ โควิด ผมก็ยังพารุ่นพี่เราไปดูงานนะครับ ถ้าไปได้ นี่พวกเราก็จะไปด้วยนะ ผมจะเอาปี 1 ไปด้วย ปี 1 ปี 2 ปี 4 นะครับ ถ้าเอาไปแต่ปี 4 18 คน เหลือที่นั่งอีกครึ่งหนึ่งนะครับ เอาพวกเราไปด้วยเลย เอาแฝดไปเปิดหูเปิดตานะ แต่ต้องภาวนาว่า โควิดต้องซาก่อนนะ แต่ถ้า COVID ไม่ซา ก็จะไปไหนไม่ได้ครับ เราก็เล่าให้ฟังว่ารุ่นพี่เราน่ะ ผมเพิ่งพาไป ม. เกษตร นะครับ แล้วก็พาไปที่ม. นครพนม พอกลับมาจาก ม. นครพนม กำลังว่าจะไปมข. ขอนแก่นนะ แล้วก็มหาสารคาม แล้วก็ยังวางแผนว่าจะไปโคราช ปรากฎว่า กลับมาเขาปิดจังหวัดเลยครับ ไปไม่ได้ ไปได้แค่ ม. เกษตรกับม. นครพนมนะครับ พวกเราทุกปีนี่นะครับ พวกเราจะพาออกไปดูมหาวิทยาลัยนะครับ ดูว่าเขาเป็นอย่างไรนะครับ พาพวกเราไปเปิดหูเปิดตา ว่าง่าย ๆ นะครับ เสียสตางค์ไหม ไม่เสียครับ เสียแต่ค่าข้าวกินเอง ข้าวเที่ยง หาเงินกินค่าเที่ยวเองนะครับ ให้พวกเราได้ไปดูชาวบ้านนะครับ และที่สำคัญให้เขารู้ว่า มีพวกเราอยู่ ผมจะเล่าให้ฟังนะครับ คลายเครียดนะ รุ่นพี่เรารุ่นแรก ปี 4 รุ่นนี้เป็นรุ่นที่ 2 นะครับ รุ่นแรกจบไปแล้ว รุ่นแรกผมพาไปได้ครบนะครับ ไป มมส. ไป มข. นะครับ ไป ม. นครพนมที่ขอนแก่น เขาไม่รู้ว่าเราเป็นใครนะครับ จำนวน 23 คน เราไปยืนอยู่หน้าห้องสมุดของมหาวิทยาลัยขอนแก่น ที่ขอนแก่น เขาก็ไม่ได้สนใจเราเลยครับ ปรากฏว่า คนมาต้อนรับเรา เขาให้เจ้าหน้าที่นะครับ มาต้อนรับเรา พอเขามาต้อนรับเรา ปรากฏว่าเขาพาเข้าไปห้อง แล้วเขาก็งงว่า เราทำอะไรกัน พวกเราส่งภาษามือคุยกันนะครับ เขาก็ถามว่า อาจารย์ทำไมไม่คุยกันดี ๆ ทำไมต้องใช้ภาษามือ ก็เลยบอกว่าก็คุยไม่ได้นะ พูดไม่ได้ ปรากฎว่า เขาก็เลยไปตามผู้อำนวยการนะครับ ของห้องสมุดมาหาพวกเรา มาต้อนรับพวกเรานะครับ มาคุยกับเรา แล้วพาเราเดินทุกชั้นตึกของ มข. นะครับ เพระาผมถามว่า ที่ มข. มีนักศึกษาพิการกี่คนครับอาจารย์ ผมก็บอกว่ามีนักศึกษาอยู่ 2 คนนะครับ ตอนนั้นนะเขาก็เลยถามที่สกลนครทำไมรับเยอะจัง ตั้ง 23 คนนะครับ นั้นก็คือจุดเริ่มต้นของการพารุ่นพี่เราออกไปข้างนอก ก็ได้ไปเปิดหูเปิดตา ได้ดูว่ามหาวิทยาลัยใหญ่เขาเรียนกันอย่างไรนะครับ เดี๋ยวพวกเราผมพาไปครับ แต่ขอให้ COVID มันซานะครับ ก็อยากจะฝากลูก ๆ ทุกคนนะครับ ว่าถ้ามีปัญหาอะไรนะครับ ไม่ว่าจะเรื่องเรียน เรื่องส่วนตัว ก็คุยได้นะครับ เราสามารถคุยผ่านพี่ล่ามได้นะครับ เราสามารถใช้แอปพลิเคชันที่เรามีอยูถามมาที่อาจารย์พ่อที่บ้านได้นะครับ เพราะปกติรุ่นพี่เราจะมาบ่อย ๆ นะครับ โดยเฉพาะพี่โจโจ้ แฝดเจอพี่โจโจ้</w:t>
      </w:r>
    </w:p>
    <w:p>
      <w:pPr>
        <w:pStyle w:val="BodyText"/>
      </w:pPr>
      <w:r>
        <w:t xml:space="preserve">(อาจารย์) นั่นล่ะพี่โจโจ้นี่ อ้วนมากเลยนะ COVID นี่อ้วนมากเลย กินอย่างเดียว ที่บ้านบ่อยนะครับ อาจารย์พ่อจะเรียกให้มาเอาของกินไปกินนะครับ เพราะที่บ้านผลไม้ก็เยอะนะครับ เมื่อกี้ก็กระท้อนนะครับ กระท้อนหมดไปแล้ว มะม่วงหมดไปแล้ว ก็แวะเวียนมาได้นะครับ ก็ฝากพวกเราถ้ามีปัญหาอะไรก็ให้คุยกันให้แจ้ง มีอะไรอีกไหมครับ เด็ก ๆ มีอะไรจะถามไหม</w:t>
      </w:r>
    </w:p>
    <w:p>
      <w:pPr>
        <w:pStyle w:val="BodyText"/>
      </w:pPr>
      <w:r>
        <w:t xml:space="preserve">(ล่าม) ผมมีนะครับ อยากจะสอบถามนะครับ ว่าเหมือนกับแบบว่าตอนนี้มหาวิทยาลัยปิดใช่ไหมครับ ก็…หมายความว่า วันที่15 ต้องไปหรือเปล่าครับ</w:t>
      </w:r>
    </w:p>
    <w:p>
      <w:pPr>
        <w:pStyle w:val="BodyText"/>
      </w:pPr>
      <w:r>
        <w:t xml:space="preserve">(อาจารย์) มหาวิทยาลัย เขาไม่ใช้คำว่าปิดนะ มหาวิทยาลัยน่ะ เปิดแล้ว แต่เขาไม่ให้เราจัดการเรียนการสอนในมหาวิทยาลัยนะครับ โรงเรียนเหมือนกันทั่วประเทศเขาไม่ให้มาโรงเรียนนะครับ เปิดแล้วนะครับ ส่วนวันที่ 15 นะครับ ก็เดี๋ยวอาจารย์พ่อจะแจ้งอีกทีหนึ่งนะ ว่าเราจะเข้ามามหาวิทยาลัยได้หรือเปล่า จะมีเพื่อนเราบางส่วนที่อยู่หอในอยู่แล้ว ใช่ไหม</w:t>
      </w:r>
    </w:p>
    <w:p>
      <w:pPr>
        <w:pStyle w:val="BodyText"/>
      </w:pPr>
      <w:r>
        <w:t xml:space="preserve">(ล่าม) คะ</w:t>
      </w:r>
    </w:p>
    <w:p>
      <w:pPr>
        <w:pStyle w:val="BodyText"/>
      </w:pPr>
      <w:r>
        <w:t xml:space="preserve">(อาจารย์) ถามน้อง ๆ หน่อยใครบ้างที่อยู่หอในอยู่ตอนนี้</w:t>
      </w:r>
    </w:p>
    <w:p>
      <w:pPr>
        <w:pStyle w:val="BodyText"/>
      </w:pPr>
      <w:r>
        <w:t xml:space="preserve">(นักศึกษาชาย) ผมครับ</w:t>
      </w:r>
    </w:p>
    <w:p>
      <w:pPr>
        <w:pStyle w:val="BodyText"/>
      </w:pPr>
      <w:r>
        <w:t xml:space="preserve">(อาจารย์) 2 คนเองหรือ</w:t>
      </w:r>
    </w:p>
    <w:p>
      <w:pPr>
        <w:pStyle w:val="BodyText"/>
      </w:pPr>
      <w:r>
        <w:t xml:space="preserve">(ล่าม) ธัญลักษณ์อยู่บ้าน จะมีจันทกานต์ค่ะ มีเจ้าอบ</w:t>
      </w:r>
    </w:p>
    <w:p>
      <w:pPr>
        <w:pStyle w:val="BodyText"/>
      </w:pPr>
      <w:r>
        <w:t xml:space="preserve">(อาจารย์) จันทกานต์อยู่หอในใช่ไหม</w:t>
      </w:r>
    </w:p>
    <w:p>
      <w:pPr>
        <w:pStyle w:val="BodyText"/>
      </w:pPr>
      <w:r>
        <w:t xml:space="preserve">(ล่าม) ค่ะ แต่ว่าตอนนี้ ยังเห็นไม่ทุกคนนะคะ สักครู่นะคะ</w:t>
      </w:r>
    </w:p>
    <w:p>
      <w:pPr>
        <w:pStyle w:val="BodyText"/>
      </w:pPr>
      <w:r>
        <w:t xml:space="preserve">(นักศึกษาชาย) ผมอยู่บ้านครับ</w:t>
      </w:r>
    </w:p>
    <w:p>
      <w:pPr>
        <w:pStyle w:val="BodyText"/>
      </w:pPr>
      <w:r>
        <w:t xml:space="preserve">(อาจารย์) อยู่บ้าน ๆ</w:t>
      </w:r>
    </w:p>
    <w:p>
      <w:pPr>
        <w:pStyle w:val="BodyText"/>
      </w:pPr>
      <w:r>
        <w:t xml:space="preserve">(นักศึกษาชาย) จริง ๆ ขนของเข้าหอแล้วครับ อาจารย์พ่อว่าไปอยู่บ้าน กลัวโควิดนะครับ ก็ถ้าใครอยู่หอในนะ แวะมาบ้านมาเอาเสื้อหน่อยนี่ รุ่นพี่มา มันหมด เดี๋ยวแฝดเก็บไว้ให้ต่างหาก เดี๋ยวมันจะหมดก่อน เอาอาจารย์แม่เอาเสื้อมาให้ดูหน่อย แฝดชอบสีอะไร สีแดง สีเหลือง</w:t>
      </w:r>
    </w:p>
    <w:p>
      <w:pPr>
        <w:pStyle w:val="BodyText"/>
      </w:pPr>
      <w:r>
        <w:t xml:space="preserve">(ล่าม) แฝดถาม สีแดง เหลือง ชอบไหน ชอบสีเหลืองครับ เดี๋ยวจะเก็บไว้ให้นะครับ เดี๋ยวจะหมดก่อน รุ่นพี่เจ้านี่สีแดง นี่สีส้มนะ สีส้ม นี่สีแดง นะครับ นี่สีเหลือง แฝดเอาสีเหลืองใช่ไหมลูก แฝดสีเหลืองนะครับ ถ้าใครอยู่หอในนะ แวะมา ๆ มาเอาที่บ้าน เพราะเมื่อวานอาจารย์พ่อมานั่งนับไปนับมา ทำไมมันเหลือน้อยจัง ปรากฎว่ารุ่นพี่มันมาหรอยเรื่อยนะครับ ถ้าใครว่างก็แวะมา</w:t>
      </w:r>
    </w:p>
    <w:p>
      <w:pPr>
        <w:pStyle w:val="BodyText"/>
      </w:pPr>
      <w:r>
        <w:t xml:space="preserve">(อาจารย์) แต่แฝดไม่ต้องมานะครับ เดี๋ยวให้อาจารย์แม่เก็บไว้ให้นะครับ มาก่อนค่อยมาเอา ส่วนใครอยู่หอในก็แวะมาเอา ครับ ก็ถ้าไม่มีอะไรแล้วนะครับ วันนี้ก็ขอขอบคุณพี่ล่ามด้วยนะครับ พี่ล่าม</w:t>
      </w:r>
    </w:p>
    <w:p>
      <w:pPr>
        <w:pStyle w:val="BodyText"/>
      </w:pPr>
      <w:r>
        <w:t xml:space="preserve">(ล่าม) ขอบคุณอาจารย์ค่ะ</w:t>
      </w:r>
    </w:p>
    <w:p>
      <w:pPr>
        <w:pStyle w:val="BodyText"/>
      </w:pPr>
      <w:r>
        <w:t xml:space="preserve">(อาจารย์) ครับ สบายดีทุกคนนะครับ</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ระบบปฏิบัติการและเทคโนโลยีแพลตฟอร์ม (ปี1)</dc:title>
  <dc:creator/>
  <cp:keywords/>
  <dcterms:created xsi:type="dcterms:W3CDTF">2021-08-10T07:55:14Z</dcterms:created>
  <dcterms:modified xsi:type="dcterms:W3CDTF">2021-08-10T07:5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0 สิงหาคม 2564 เวลา 12.50 น.</vt:lpwstr>
  </property>
  <property fmtid="{D5CDD505-2E9C-101B-9397-08002B2CF9AE}" pid="3" name="subtitle">
    <vt:lpwstr/>
  </property>
</Properties>
</file>